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0272" w:rsidRDefault="006032BC" w:rsidP="00B50272">
      <w:pPr>
        <w:rPr>
          <w:sz w:val="36"/>
        </w:rPr>
      </w:pPr>
      <w:r>
        <w:rPr>
          <w:sz w:val="36"/>
        </w:rPr>
        <w:t>Reason for taking log of data.</w:t>
      </w:r>
    </w:p>
    <w:p w:rsidR="00107C55" w:rsidRDefault="00107C55" w:rsidP="00B50272">
      <w:r>
        <w:t>The data has high variability</w:t>
      </w:r>
      <w:r w:rsidR="006B1294">
        <w:t>, multiple outliers</w:t>
      </w:r>
      <w:r>
        <w:t xml:space="preserve"> and is greatly skewed</w:t>
      </w:r>
      <w:r w:rsidR="00152B10">
        <w:t xml:space="preserve">, as seen below, </w:t>
      </w:r>
      <w:r>
        <w:t xml:space="preserve"> which makes it unsuitable for fitting linear models.</w:t>
      </w:r>
      <w:r w:rsidR="00123F48">
        <w:t xml:space="preserve"> </w:t>
      </w:r>
      <w:r w:rsidR="006B1294">
        <w:t>S</w:t>
      </w:r>
      <w:r w:rsidR="00A5618B">
        <w:t xml:space="preserve">ome of the outliers will </w:t>
      </w:r>
      <w:r w:rsidR="006B1294">
        <w:t>have a greater</w:t>
      </w:r>
      <w:r w:rsidR="00A5618B">
        <w:t xml:space="preserve"> effect </w:t>
      </w:r>
      <w:r w:rsidR="006B1294">
        <w:t>in their raw form than if we took the logarithm.</w:t>
      </w:r>
      <w:r w:rsidR="00152B10">
        <w:t xml:space="preserve"> </w:t>
      </w:r>
    </w:p>
    <w:p w:rsidR="004F573A" w:rsidRDefault="004F573A" w:rsidP="004F573A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library(MASS)</w:t>
      </w:r>
    </w:p>
    <w:p w:rsidR="004F573A" w:rsidRDefault="004F573A" w:rsidP="004F573A">
      <w:pPr>
        <w:pStyle w:val="HTMLPreformatted"/>
        <w:shd w:val="clear" w:color="auto" w:fill="FFFFFF"/>
        <w:wordWrap w:val="0"/>
        <w:spacing w:line="225" w:lineRule="atLeast"/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data(Animals, package= "MASS")</w:t>
      </w:r>
    </w:p>
    <w:p w:rsidR="00123F48" w:rsidRDefault="00123F48" w:rsidP="00123F48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plot(Animals[,1], Animals[,2],xlab= "body weight", ylab= "brain weight" )</w:t>
      </w:r>
    </w:p>
    <w:p w:rsidR="00152B10" w:rsidRPr="00152B10" w:rsidRDefault="00152B10" w:rsidP="00152B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152B1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library(moments)</w:t>
      </w:r>
    </w:p>
    <w:p w:rsidR="00152B10" w:rsidRPr="00152B10" w:rsidRDefault="00152B10" w:rsidP="00152B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152B1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skewness(Animals[,1])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 #skewness</w:t>
      </w:r>
    </w:p>
    <w:p w:rsidR="00152B10" w:rsidRPr="00152B10" w:rsidRDefault="00152B10" w:rsidP="00152B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152B1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4.760097</w:t>
      </w:r>
    </w:p>
    <w:p w:rsidR="00152B10" w:rsidRPr="00152B10" w:rsidRDefault="00152B10" w:rsidP="00152B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152B1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skewness(Animals[,2])</w:t>
      </w:r>
    </w:p>
    <w:p w:rsidR="00152B10" w:rsidRDefault="00152B10" w:rsidP="00152B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152B1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3.153176</w:t>
      </w:r>
    </w:p>
    <w:p w:rsidR="00152B10" w:rsidRPr="00107C55" w:rsidRDefault="00152B10" w:rsidP="00152B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107C55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sd(Animals$body)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 # variability</w:t>
      </w:r>
    </w:p>
    <w:p w:rsidR="00152B10" w:rsidRPr="00107C55" w:rsidRDefault="00152B10" w:rsidP="00152B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107C5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16480.49</w:t>
      </w:r>
    </w:p>
    <w:p w:rsidR="00152B10" w:rsidRPr="00107C55" w:rsidRDefault="00152B10" w:rsidP="00152B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107C55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sd(Animals$brain)</w:t>
      </w:r>
    </w:p>
    <w:p w:rsidR="00152B10" w:rsidRPr="00107C55" w:rsidRDefault="00152B10" w:rsidP="00152B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  <w:lang w:eastAsia="en-GB"/>
        </w:rPr>
      </w:pPr>
      <w:r w:rsidRPr="00107C5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1334.929</w:t>
      </w:r>
    </w:p>
    <w:p w:rsidR="00152B10" w:rsidRPr="00152B10" w:rsidRDefault="00152B10" w:rsidP="00152B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en-GB"/>
        </w:rPr>
      </w:pPr>
    </w:p>
    <w:p w:rsidR="00152B10" w:rsidRPr="00152B10" w:rsidRDefault="00152B10" w:rsidP="00152B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152B1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myboxplot &lt;- boxplot(Animals)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 #outliers</w:t>
      </w:r>
    </w:p>
    <w:p w:rsidR="00152B10" w:rsidRPr="00152B10" w:rsidRDefault="00152B10" w:rsidP="00152B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152B1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myboxplot$out</w:t>
      </w:r>
    </w:p>
    <w:p w:rsidR="00152B10" w:rsidRPr="00152B10" w:rsidRDefault="00152B10" w:rsidP="00152B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152B1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11700  2547  6654  9400 87000</w:t>
      </w:r>
    </w:p>
    <w:p w:rsidR="00152B10" w:rsidRPr="00152B10" w:rsidRDefault="00152B10" w:rsidP="00152B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en-GB"/>
        </w:rPr>
      </w:pPr>
      <w:r w:rsidRPr="00152B1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6]  4603  1320  5712</w:t>
      </w:r>
    </w:p>
    <w:p w:rsidR="00152B10" w:rsidRDefault="00152B10" w:rsidP="00123F4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107C55" w:rsidRDefault="00107C55" w:rsidP="00107C55">
      <w:pPr>
        <w:spacing w:before="240"/>
      </w:pPr>
    </w:p>
    <w:p w:rsidR="00896943" w:rsidRDefault="00896943" w:rsidP="00107C55">
      <w:pPr>
        <w:spacing w:before="240"/>
      </w:pPr>
    </w:p>
    <w:p w:rsidR="00896943" w:rsidRPr="006032BC" w:rsidRDefault="006032BC" w:rsidP="006032BC">
      <w:pPr>
        <w:spacing w:before="240"/>
        <w:rPr>
          <w:b/>
          <w:sz w:val="32"/>
        </w:rPr>
      </w:pPr>
      <w:r>
        <w:rPr>
          <w:b/>
          <w:sz w:val="32"/>
        </w:rPr>
        <w:t>Fitting a linear regression</w:t>
      </w:r>
    </w:p>
    <w:p w:rsidR="000B27BA" w:rsidRDefault="000B27BA" w:rsidP="000B27BA">
      <w:pPr>
        <w:spacing w:before="240"/>
      </w:pPr>
      <w:r>
        <w:t>&gt;</w:t>
      </w:r>
      <w:r w:rsidRPr="00896943">
        <w:t xml:space="preserve"> y=log(Animals)</w:t>
      </w:r>
    </w:p>
    <w:p w:rsidR="000627AC" w:rsidRP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lmfit=lm(brain~body, y)</w:t>
      </w:r>
    </w:p>
    <w:p w:rsidR="000B27BA" w:rsidRDefault="000B27BA" w:rsidP="000B27BA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</w:p>
    <w:p w:rsidR="000B27BA" w:rsidRDefault="000B27BA" w:rsidP="000B27BA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</w:p>
    <w:p w:rsidR="000B27BA" w:rsidRPr="00BC1786" w:rsidRDefault="000B27BA" w:rsidP="000B27BA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b/>
          <w:color w:val="0000FF"/>
          <w:u w:val="single"/>
        </w:rPr>
      </w:pPr>
      <w:r w:rsidRPr="00BC1786">
        <w:rPr>
          <w:rStyle w:val="gnkrckgcmrb"/>
          <w:rFonts w:ascii="Lucida Console" w:hAnsi="Lucida Console"/>
          <w:b/>
          <w:color w:val="0000FF"/>
          <w:u w:val="single"/>
        </w:rPr>
        <w:t>SUMMARY</w:t>
      </w: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summary(lmfit)</w:t>
      </w: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all:</w:t>
      </w: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lm(formula = brain ~ body, data = y)</w:t>
      </w: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Min      1Q  Median      3Q </w:t>
      </w: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-3.2890 -0.6763  0.3316  0.8646 </w:t>
      </w: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Max </w:t>
      </w: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2.5835 </w:t>
      </w: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Estimate Std. Error</w:t>
      </w: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(Intercept)  2.55490    0.41314</w:t>
      </w: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ody         0.49599    0.07817</w:t>
      </w: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t value Pr(&gt;|t|)    </w:t>
      </w: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(Intercept)   6.184 1.53e-06 ***</w:t>
      </w: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ody          6.345 1.02e-06 ***</w:t>
      </w: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</w:t>
      </w: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Signif. codes:  </w:t>
      </w: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lastRenderedPageBreak/>
        <w:t xml:space="preserve">  0 ‘***’ 0.001 ‘**’ 0.01 ‘*’</w:t>
      </w: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0.05 ‘.’ 0.1 ‘ ’ 1</w:t>
      </w: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Residual standard error: 1.532 on 26 degrees of freedom</w:t>
      </w: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ultiple R-squared:  0.6076,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 xml:space="preserve">Adjusted R-squared:  0.5925 </w:t>
      </w:r>
    </w:p>
    <w:p w:rsidR="000627AC" w:rsidRDefault="000627AC" w:rsidP="000627AC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-statistic: 40.26 on 1 and 26 DF,  p-value: 1.017e-06</w:t>
      </w:r>
    </w:p>
    <w:p w:rsidR="000B27BA" w:rsidRDefault="000B27BA" w:rsidP="000B27BA"/>
    <w:p w:rsidR="000B27BA" w:rsidRDefault="000B27BA" w:rsidP="000B27BA">
      <w:r>
        <w:t xml:space="preserve">For our linear model, we have an intercept of </w:t>
      </w:r>
      <w:r w:rsidR="000627AC">
        <w:t>2.55490</w:t>
      </w:r>
      <w:r>
        <w:t xml:space="preserve"> and a gradient of </w:t>
      </w:r>
      <w:r w:rsidR="000627AC" w:rsidRPr="000627AC">
        <w:rPr>
          <w:rStyle w:val="gnkrckgcgsb"/>
          <w:rFonts w:cstheme="minorHAnsi"/>
          <w:color w:val="000000"/>
          <w:bdr w:val="none" w:sz="0" w:space="0" w:color="auto" w:frame="1"/>
        </w:rPr>
        <w:t>0.49599</w:t>
      </w:r>
      <w:r>
        <w:t>. Variance of our response variable is 5.793649.</w:t>
      </w:r>
    </w:p>
    <w:p w:rsidR="000B27BA" w:rsidRDefault="000B27BA" w:rsidP="000B27BA">
      <w:pPr>
        <w:rPr>
          <w:b/>
          <w:u w:val="single"/>
        </w:rPr>
      </w:pPr>
      <w:r w:rsidRPr="00F949D7">
        <w:rPr>
          <w:b/>
          <w:u w:val="single"/>
        </w:rPr>
        <w:t>Checking model fit</w:t>
      </w:r>
    </w:p>
    <w:p w:rsidR="000B27BA" w:rsidRDefault="00123F48" w:rsidP="000B27BA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3677861</wp:posOffset>
            </wp:positionH>
            <wp:positionV relativeFrom="paragraph">
              <wp:posOffset>88634</wp:posOffset>
            </wp:positionV>
            <wp:extent cx="2066192" cy="2270831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192" cy="22708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27BA">
        <w:rPr>
          <w:rStyle w:val="gnkrckgcmsb"/>
          <w:rFonts w:ascii="Lucida Console" w:hAnsi="Lucida Console"/>
          <w:color w:val="0000FF"/>
        </w:rPr>
        <w:t xml:space="preserve">&gt; </w:t>
      </w:r>
      <w:r w:rsidR="000B27BA">
        <w:rPr>
          <w:rStyle w:val="gnkrckgcmrb"/>
          <w:rFonts w:ascii="Lucida Console" w:hAnsi="Lucida Console"/>
          <w:color w:val="0000FF"/>
        </w:rPr>
        <w:t>par(mfrow= c(1,2))</w:t>
      </w:r>
    </w:p>
    <w:p w:rsidR="000B27BA" w:rsidRDefault="00123F48" w:rsidP="000B27B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-230520</wp:posOffset>
            </wp:positionH>
            <wp:positionV relativeFrom="paragraph">
              <wp:posOffset>109191</wp:posOffset>
            </wp:positionV>
            <wp:extent cx="2496820" cy="244538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6820" cy="24453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B27BA">
        <w:rPr>
          <w:rStyle w:val="gnkrckgcmsb"/>
          <w:rFonts w:ascii="Lucida Console" w:hAnsi="Lucida Console"/>
          <w:color w:val="0000FF"/>
        </w:rPr>
        <w:t xml:space="preserve">&gt; </w:t>
      </w:r>
      <w:r w:rsidR="000B27BA">
        <w:rPr>
          <w:rStyle w:val="gnkrckgcmrb"/>
          <w:rFonts w:ascii="Lucida Console" w:hAnsi="Lucida Console"/>
          <w:color w:val="0000FF"/>
        </w:rPr>
        <w:t>plot(lmfit, 1:2)</w:t>
      </w:r>
    </w:p>
    <w:p w:rsidR="000B27BA" w:rsidRDefault="000B27BA" w:rsidP="000B27BA">
      <w:pPr>
        <w:rPr>
          <w:b/>
          <w:u w:val="single"/>
        </w:rPr>
      </w:pPr>
    </w:p>
    <w:p w:rsidR="000B27BA" w:rsidRDefault="000B27BA" w:rsidP="000B27BA">
      <w:pPr>
        <w:rPr>
          <w:b/>
          <w:u w:val="single"/>
        </w:rPr>
      </w:pPr>
    </w:p>
    <w:p w:rsidR="000B27BA" w:rsidRDefault="000B27BA" w:rsidP="000B27BA">
      <w:pPr>
        <w:rPr>
          <w:noProof/>
          <w:lang w:eastAsia="en-GB"/>
        </w:rPr>
      </w:pPr>
      <w:r>
        <w:rPr>
          <w:noProof/>
          <w:lang w:eastAsia="en-GB"/>
        </w:rPr>
        <w:t xml:space="preserve"> </w:t>
      </w:r>
    </w:p>
    <w:p w:rsidR="000B27BA" w:rsidRDefault="000B27BA" w:rsidP="000B27BA">
      <w:pPr>
        <w:rPr>
          <w:noProof/>
          <w:lang w:eastAsia="en-GB"/>
        </w:rPr>
      </w:pPr>
    </w:p>
    <w:p w:rsidR="000B27BA" w:rsidRDefault="000B27BA" w:rsidP="000B27BA">
      <w:pPr>
        <w:rPr>
          <w:noProof/>
          <w:lang w:eastAsia="en-GB"/>
        </w:rPr>
      </w:pPr>
    </w:p>
    <w:p w:rsidR="000B27BA" w:rsidRDefault="000B27BA" w:rsidP="000B27BA">
      <w:pPr>
        <w:rPr>
          <w:noProof/>
          <w:lang w:eastAsia="en-GB"/>
        </w:rPr>
      </w:pPr>
    </w:p>
    <w:p w:rsidR="000B27BA" w:rsidRDefault="000B27BA" w:rsidP="000B27BA">
      <w:pPr>
        <w:rPr>
          <w:noProof/>
          <w:lang w:eastAsia="en-GB"/>
        </w:rPr>
      </w:pPr>
    </w:p>
    <w:p w:rsidR="00123F48" w:rsidRDefault="00123F48" w:rsidP="00123F48">
      <w:pPr>
        <w:pStyle w:val="ListParagraph"/>
        <w:rPr>
          <w:noProof/>
          <w:lang w:eastAsia="en-GB"/>
        </w:rPr>
      </w:pPr>
    </w:p>
    <w:p w:rsidR="00123F48" w:rsidRDefault="00123F48" w:rsidP="00123F48">
      <w:pPr>
        <w:pStyle w:val="ListParagraph"/>
        <w:rPr>
          <w:noProof/>
          <w:lang w:eastAsia="en-GB"/>
        </w:rPr>
      </w:pPr>
    </w:p>
    <w:p w:rsidR="00123F48" w:rsidRDefault="00123F48" w:rsidP="00123F48">
      <w:pPr>
        <w:pStyle w:val="ListParagraph"/>
        <w:rPr>
          <w:noProof/>
          <w:lang w:eastAsia="en-GB"/>
        </w:rPr>
      </w:pPr>
    </w:p>
    <w:p w:rsidR="000B27BA" w:rsidRDefault="000B27BA" w:rsidP="000B27BA">
      <w:pPr>
        <w:pStyle w:val="ListParagraph"/>
        <w:numPr>
          <w:ilvl w:val="0"/>
          <w:numId w:val="2"/>
        </w:numPr>
        <w:rPr>
          <w:noProof/>
          <w:lang w:eastAsia="en-GB"/>
        </w:rPr>
      </w:pPr>
      <w:r>
        <w:rPr>
          <w:noProof/>
          <w:lang w:eastAsia="en-GB"/>
        </w:rPr>
        <w:t>From the Residual VS fitted</w:t>
      </w:r>
      <w:r w:rsidR="00920CE6">
        <w:rPr>
          <w:noProof/>
          <w:lang w:eastAsia="en-GB"/>
        </w:rPr>
        <w:t xml:space="preserve"> plot</w:t>
      </w:r>
      <w:r>
        <w:rPr>
          <w:noProof/>
          <w:lang w:eastAsia="en-GB"/>
        </w:rPr>
        <w:t>,</w:t>
      </w:r>
      <w:r w:rsidR="007B45B9">
        <w:rPr>
          <w:noProof/>
          <w:lang w:eastAsia="en-GB"/>
        </w:rPr>
        <w:t xml:space="preserve"> the data seems  to have a non-linear trend in the shap</w:t>
      </w:r>
      <w:r w:rsidR="009817E5">
        <w:rPr>
          <w:noProof/>
          <w:lang w:eastAsia="en-GB"/>
        </w:rPr>
        <w:t>e</w:t>
      </w:r>
      <w:r w:rsidR="007B45B9">
        <w:rPr>
          <w:noProof/>
          <w:lang w:eastAsia="en-GB"/>
        </w:rPr>
        <w:t xml:space="preserve"> of a curve, which would suggest absence of homscedasticity, but we can clearly see tha</w:t>
      </w:r>
      <w:r w:rsidR="009817E5">
        <w:rPr>
          <w:noProof/>
          <w:lang w:eastAsia="en-GB"/>
        </w:rPr>
        <w:t>t</w:t>
      </w:r>
      <w:r w:rsidR="007B45B9">
        <w:rPr>
          <w:noProof/>
          <w:lang w:eastAsia="en-GB"/>
        </w:rPr>
        <w:t xml:space="preserve"> the three data points, the Brachiosaurus, Dipliodocus and triceratops  are outliers on both plots.</w:t>
      </w:r>
    </w:p>
    <w:p w:rsidR="000B27BA" w:rsidRPr="000B27BA" w:rsidRDefault="000B27BA" w:rsidP="000B27BA">
      <w:pPr>
        <w:pStyle w:val="ListParagraph"/>
        <w:numPr>
          <w:ilvl w:val="0"/>
          <w:numId w:val="2"/>
        </w:numPr>
        <w:rPr>
          <w:b/>
          <w:u w:val="single"/>
        </w:rPr>
      </w:pPr>
      <w:r>
        <w:rPr>
          <w:noProof/>
          <w:lang w:eastAsia="en-GB"/>
        </w:rPr>
        <w:t xml:space="preserve">There is evidence to suggest that the residual follows a normal distribution because a majority of the data in the Q-Q plot lies on the QQ line. </w:t>
      </w:r>
    </w:p>
    <w:p w:rsidR="000B27BA" w:rsidRDefault="000B27BA" w:rsidP="000B27BA">
      <w:pPr>
        <w:pStyle w:val="ListParagraph"/>
        <w:spacing w:before="240"/>
      </w:pPr>
    </w:p>
    <w:p w:rsidR="000B27BA" w:rsidRPr="006032BC" w:rsidRDefault="006032BC" w:rsidP="006032BC">
      <w:pPr>
        <w:spacing w:before="240"/>
        <w:rPr>
          <w:b/>
          <w:sz w:val="28"/>
        </w:rPr>
      </w:pPr>
      <w:r>
        <w:rPr>
          <w:b/>
          <w:sz w:val="28"/>
        </w:rPr>
        <w:t>Identifying and excluding outliers then refitting regression model.</w:t>
      </w:r>
    </w:p>
    <w:p w:rsidR="009817E5" w:rsidRPr="009817E5" w:rsidRDefault="009817E5" w:rsidP="00981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en-GB"/>
        </w:rPr>
      </w:pPr>
      <w:r w:rsidRPr="009817E5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p=Animals[,1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]</w:t>
      </w:r>
    </w:p>
    <w:p w:rsidR="009817E5" w:rsidRPr="009817E5" w:rsidRDefault="009817E5" w:rsidP="00B50272">
      <w:pPr>
        <w:pStyle w:val="HTMLPreformatted"/>
        <w:shd w:val="clear" w:color="auto" w:fill="FFFFFF"/>
        <w:tabs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1440"/>
          <w:tab w:val="left" w:pos="2160"/>
        </w:tabs>
        <w:wordWrap w:val="0"/>
        <w:spacing w:line="225" w:lineRule="atLeast"/>
        <w:rPr>
          <w:rFonts w:ascii="Lucida Console" w:hAnsi="Lucida Console"/>
          <w:color w:val="0000FF"/>
        </w:rPr>
      </w:pPr>
      <w:r w:rsidRPr="009817E5">
        <w:rPr>
          <w:rFonts w:ascii="Lucida Console" w:hAnsi="Lucida Console"/>
          <w:color w:val="0000FF"/>
        </w:rPr>
        <w:t>&gt; order(p)</w:t>
      </w:r>
      <w:r w:rsidR="00B50272">
        <w:rPr>
          <w:rFonts w:ascii="Lucida Console" w:hAnsi="Lucida Console"/>
          <w:color w:val="0000FF"/>
        </w:rPr>
        <w:tab/>
      </w:r>
      <w:r w:rsidR="00B50272">
        <w:rPr>
          <w:rFonts w:ascii="Lucida Console" w:hAnsi="Lucida Console"/>
          <w:color w:val="0000FF"/>
        </w:rPr>
        <w:tab/>
      </w:r>
      <w:r w:rsidR="00B50272">
        <w:rPr>
          <w:rFonts w:ascii="Lucida Console" w:hAnsi="Lucida Console"/>
          <w:color w:val="0000FF"/>
        </w:rPr>
        <w:tab/>
        <w:t># identifying the outliers</w:t>
      </w:r>
    </w:p>
    <w:p w:rsidR="009817E5" w:rsidRPr="009817E5" w:rsidRDefault="009817E5" w:rsidP="00981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9817E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 [1] 20 19 27 25  5  1 21 11</w:t>
      </w:r>
    </w:p>
    <w:p w:rsidR="009817E5" w:rsidRPr="009817E5" w:rsidRDefault="009817E5" w:rsidP="00981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9817E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 xml:space="preserve"> [9] 17 10  4 18  3 24 22 14</w:t>
      </w:r>
    </w:p>
    <w:p w:rsidR="009817E5" w:rsidRPr="009817E5" w:rsidRDefault="009817E5" w:rsidP="00981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9817E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7] 23  8 28 13  2  9 12  7</w:t>
      </w:r>
    </w:p>
    <w:p w:rsidR="009817E5" w:rsidRPr="009817E5" w:rsidRDefault="009817E5" w:rsidP="00981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en-GB"/>
        </w:rPr>
      </w:pPr>
      <w:r w:rsidRPr="009817E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25] 15 16  6 26</w:t>
      </w:r>
    </w:p>
    <w:p w:rsidR="009817E5" w:rsidRDefault="009817E5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msb"/>
          <w:rFonts w:ascii="Lucida Console" w:hAnsi="Lucida Console"/>
          <w:color w:val="0000FF"/>
        </w:rPr>
      </w:pP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z=y[c(-6,-16,-26),]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lmfit2=lm(brain~body,z)</w:t>
      </w:r>
      <w:r w:rsidR="00E20EEF">
        <w:rPr>
          <w:rStyle w:val="gnkrckgcmrb"/>
          <w:rFonts w:ascii="Lucida Console" w:hAnsi="Lucida Console"/>
          <w:color w:val="0000FF"/>
        </w:rPr>
        <w:t xml:space="preserve"> #fitting the data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msb"/>
          <w:rFonts w:ascii="Lucida Console" w:hAnsi="Lucida Console"/>
          <w:color w:val="0000FF"/>
        </w:rPr>
      </w:pP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summary(lmfit2)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all: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lm(formula = brain ~ body, data = z)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Min      1Q  Median      3Q 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-0.9125 -0.4752 -0.1557  0.1940 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Max 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1.9303 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Estimate Std. Error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(Intercept)  2.15041    0.20060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ody         0.75226    0.04572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t value Pr(&gt;|t|)    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(Intercept)   10.72 2.03e-10 ***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ody          16.45 3.24e-14 ***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Signif. codes:  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0 ‘***’ 0.001 ‘**’ 0.01 ‘*’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0.05 ‘.’ 0.1 ‘ ’ 1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Residual standard error: 0.7258 on 23 degrees of freedom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ultiple R-squared:  0.9217,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 xml:space="preserve">Adjusted R-squared:  0.9183 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-statistic: 270.7 on 1 and 23 DF,  p-value: 3.243e-14</w:t>
      </w:r>
    </w:p>
    <w:p w:rsidR="00E20EEF" w:rsidRDefault="00E20EEF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b/>
          <w:color w:val="000000"/>
          <w:u w:val="single"/>
          <w:bdr w:val="none" w:sz="0" w:space="0" w:color="auto" w:frame="1"/>
        </w:rPr>
      </w:pPr>
    </w:p>
    <w:p w:rsidR="00E20EEF" w:rsidRDefault="00E20EEF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b/>
          <w:color w:val="000000"/>
          <w:u w:val="single"/>
          <w:bdr w:val="none" w:sz="0" w:space="0" w:color="auto" w:frame="1"/>
        </w:rPr>
      </w:pP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b/>
          <w:color w:val="000000"/>
          <w:u w:val="single"/>
          <w:bdr w:val="none" w:sz="0" w:space="0" w:color="auto" w:frame="1"/>
        </w:rPr>
      </w:pPr>
      <w:r>
        <w:rPr>
          <w:rStyle w:val="gnkrckgcgsb"/>
          <w:rFonts w:ascii="Lucida Console" w:hAnsi="Lucida Console"/>
          <w:b/>
          <w:color w:val="000000"/>
          <w:u w:val="single"/>
          <w:bdr w:val="none" w:sz="0" w:space="0" w:color="auto" w:frame="1"/>
        </w:rPr>
        <w:t>Data plot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intercept=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.15041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gradient=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.75226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plot(z$body,z$brain, xlab= "body", ylab="brain")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abline(intercept, gradient)</w:t>
      </w:r>
    </w:p>
    <w:p w:rsidR="007B45B9" w:rsidRDefault="00123F48" w:rsidP="007B45B9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noProof/>
        </w:rPr>
        <w:drawing>
          <wp:inline distT="0" distB="0" distL="0" distR="0" wp14:anchorId="7AA1EBFB" wp14:editId="28BDB018">
            <wp:extent cx="2986108" cy="2317898"/>
            <wp:effectExtent l="0" t="0" r="508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/>
                    <pic:cNvPicPr/>
                  </pic:nvPicPr>
                  <pic:blipFill rotWithShape="1">
                    <a:blip r:embed="rId9"/>
                    <a:srcRect t="17572" b="4237"/>
                    <a:stretch/>
                  </pic:blipFill>
                  <pic:spPr bwMode="auto">
                    <a:xfrm>
                      <a:off x="0" y="0"/>
                      <a:ext cx="3000334" cy="2328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7B45B9" w:rsidRPr="00A96B1A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color w:val="000000"/>
        </w:rPr>
      </w:pPr>
      <w:r w:rsidRPr="00A96B1A">
        <w:rPr>
          <w:rFonts w:asciiTheme="minorHAnsi" w:hAnsiTheme="minorHAnsi" w:cstheme="minorHAnsi"/>
          <w:color w:val="000000"/>
        </w:rPr>
        <w:t xml:space="preserve">The plot show a high degree of correlation between the average weight of the brain and the body. This is backed by the  result below.  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rb"/>
          <w:rFonts w:ascii="Lucida Console" w:hAnsi="Lucida Console"/>
          <w:color w:val="0000FF"/>
        </w:rPr>
        <w:t>cor(z)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body     brain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ody  1.0000000 0.9600516</w:t>
      </w:r>
    </w:p>
    <w:p w:rsidR="007B45B9" w:rsidRDefault="007B45B9" w:rsidP="007B45B9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rain 0.9600516 1.0000000</w:t>
      </w:r>
    </w:p>
    <w:p w:rsidR="007B45B9" w:rsidRDefault="007B45B9" w:rsidP="007B45B9">
      <w:pPr>
        <w:spacing w:before="240"/>
      </w:pPr>
      <w:r w:rsidRPr="007B45B9">
        <w:rPr>
          <w:rFonts w:cstheme="minorHAnsi"/>
          <w:color w:val="000000"/>
        </w:rPr>
        <w:t>There is strong evidence to suggest that the weight of the brain is dependent on the body weight</w:t>
      </w:r>
    </w:p>
    <w:p w:rsidR="007B45B9" w:rsidRPr="008D6E63" w:rsidRDefault="008D6E63" w:rsidP="008D6E63">
      <w:pPr>
        <w:spacing w:before="240"/>
        <w:rPr>
          <w:b/>
          <w:sz w:val="32"/>
        </w:rPr>
      </w:pPr>
      <w:r>
        <w:rPr>
          <w:b/>
          <w:sz w:val="32"/>
        </w:rPr>
        <w:t>Finding confidence level from regression model.</w:t>
      </w:r>
    </w:p>
    <w:p w:rsidR="00053C55" w:rsidRPr="00A96B1A" w:rsidRDefault="00053C55" w:rsidP="00053C55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color w:val="000000"/>
        </w:rPr>
      </w:pPr>
    </w:p>
    <w:p w:rsidR="00053C55" w:rsidRPr="00BA2E4B" w:rsidRDefault="00BA2E4B" w:rsidP="00B53AB5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</w:rPr>
      </w:pPr>
      <w:r>
        <w:rPr>
          <w:rStyle w:val="gnkrckgcmrb"/>
          <w:rFonts w:ascii="Lucida Console" w:hAnsi="Lucida Console"/>
          <w:color w:val="0000FF"/>
        </w:rPr>
        <w:t>&gt; a=data.frame(body=log(500))</w:t>
      </w:r>
    </w:p>
    <w:p w:rsidR="00BA2E4B" w:rsidRDefault="00BA2E4B" w:rsidP="00BA2E4B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 w:rsidR="00793FEE">
        <w:rPr>
          <w:rStyle w:val="gnkrckgcmrb"/>
          <w:rFonts w:ascii="Lucida Console" w:hAnsi="Lucida Console"/>
          <w:color w:val="0000FF"/>
        </w:rPr>
        <w:t>camel.brain.weig</w:t>
      </w:r>
      <w:r>
        <w:rPr>
          <w:rStyle w:val="gnkrckgcmrb"/>
          <w:rFonts w:ascii="Lucida Console" w:hAnsi="Lucida Console"/>
          <w:color w:val="0000FF"/>
        </w:rPr>
        <w:t>h</w:t>
      </w:r>
      <w:r w:rsidR="00793FEE">
        <w:rPr>
          <w:rStyle w:val="gnkrckgcmrb"/>
          <w:rFonts w:ascii="Lucida Console" w:hAnsi="Lucida Console"/>
          <w:color w:val="0000FF"/>
        </w:rPr>
        <w:t>ta</w:t>
      </w:r>
      <w:r>
        <w:rPr>
          <w:rStyle w:val="gnkrckgcmrb"/>
          <w:rFonts w:ascii="Lucida Console" w:hAnsi="Lucida Console"/>
          <w:color w:val="0000FF"/>
        </w:rPr>
        <w:t>=exp(predict(lmfit2, a, interval="</w:t>
      </w:r>
      <w:r w:rsidR="00E20EEF">
        <w:rPr>
          <w:rStyle w:val="gnkrckgcmrb"/>
          <w:rFonts w:ascii="Lucida Console" w:hAnsi="Lucida Console"/>
          <w:color w:val="0000FF"/>
        </w:rPr>
        <w:t>confidence</w:t>
      </w:r>
      <w:r>
        <w:rPr>
          <w:rStyle w:val="gnkrckgcmrb"/>
          <w:rFonts w:ascii="Lucida Console" w:hAnsi="Lucida Console"/>
          <w:color w:val="0000FF"/>
        </w:rPr>
        <w:t>"))</w:t>
      </w:r>
    </w:p>
    <w:p w:rsidR="00BA2E4B" w:rsidRDefault="00BA2E4B" w:rsidP="00BA2E4B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 w:rsidR="00793FEE">
        <w:rPr>
          <w:rStyle w:val="gnkrckgcmrb"/>
          <w:rFonts w:ascii="Lucida Console" w:hAnsi="Lucida Console"/>
          <w:color w:val="0000FF"/>
        </w:rPr>
        <w:t>camel.brain.weig</w:t>
      </w:r>
      <w:r>
        <w:rPr>
          <w:rStyle w:val="gnkrckgcmrb"/>
          <w:rFonts w:ascii="Lucida Console" w:hAnsi="Lucida Console"/>
          <w:color w:val="0000FF"/>
        </w:rPr>
        <w:t>h</w:t>
      </w:r>
      <w:r w:rsidR="00793FEE">
        <w:rPr>
          <w:rStyle w:val="gnkrckgcmrb"/>
          <w:rFonts w:ascii="Lucida Console" w:hAnsi="Lucida Console"/>
          <w:color w:val="0000FF"/>
        </w:rPr>
        <w:t>t</w:t>
      </w:r>
    </w:p>
    <w:p w:rsidR="00E20EEF" w:rsidRDefault="00E20EEF" w:rsidP="00E20E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fit      lwr      upr</w:t>
      </w:r>
    </w:p>
    <w:p w:rsidR="00E20EEF" w:rsidRDefault="00E20EEF" w:rsidP="00E20EE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 920.9609 601.8355 1409.304</w:t>
      </w:r>
    </w:p>
    <w:p w:rsidR="006851BF" w:rsidRPr="00343EF8" w:rsidRDefault="006851BF" w:rsidP="006851BF">
      <w:bookmarkStart w:id="0" w:name="_GoBack"/>
      <w:bookmarkEnd w:id="0"/>
    </w:p>
    <w:p w:rsidR="00B736F0" w:rsidRPr="007B45B9" w:rsidRDefault="00B736F0" w:rsidP="00B736F0">
      <w:pPr>
        <w:ind w:left="360"/>
      </w:pPr>
    </w:p>
    <w:sectPr w:rsidR="00B736F0" w:rsidRPr="007B45B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1EF9" w:rsidRDefault="00281EF9" w:rsidP="00F949D7">
      <w:pPr>
        <w:spacing w:after="0" w:line="240" w:lineRule="auto"/>
      </w:pPr>
      <w:r>
        <w:separator/>
      </w:r>
    </w:p>
  </w:endnote>
  <w:endnote w:type="continuationSeparator" w:id="0">
    <w:p w:rsidR="00281EF9" w:rsidRDefault="00281EF9" w:rsidP="00F949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1EF9" w:rsidRDefault="00281EF9" w:rsidP="00F949D7">
      <w:pPr>
        <w:spacing w:after="0" w:line="240" w:lineRule="auto"/>
      </w:pPr>
      <w:r>
        <w:separator/>
      </w:r>
    </w:p>
  </w:footnote>
  <w:footnote w:type="continuationSeparator" w:id="0">
    <w:p w:rsidR="00281EF9" w:rsidRDefault="00281EF9" w:rsidP="00F949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327897"/>
    <w:multiLevelType w:val="hybridMultilevel"/>
    <w:tmpl w:val="92B6C092"/>
    <w:lvl w:ilvl="0" w:tplc="C1A46AF6">
      <w:start w:val="1"/>
      <w:numFmt w:val="lowerLetter"/>
      <w:lvlText w:val="%1)"/>
      <w:lvlJc w:val="left"/>
      <w:pPr>
        <w:ind w:left="720" w:hanging="360"/>
      </w:pPr>
      <w:rPr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8574EA"/>
    <w:multiLevelType w:val="hybridMultilevel"/>
    <w:tmpl w:val="226E42B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48125B"/>
    <w:multiLevelType w:val="hybridMultilevel"/>
    <w:tmpl w:val="B1C427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C55081"/>
    <w:multiLevelType w:val="hybridMultilevel"/>
    <w:tmpl w:val="C42089CC"/>
    <w:lvl w:ilvl="0" w:tplc="69A2F5F4">
      <w:start w:val="1"/>
      <w:numFmt w:val="lowerLetter"/>
      <w:lvlText w:val="%1)"/>
      <w:lvlJc w:val="left"/>
      <w:pPr>
        <w:ind w:left="720" w:hanging="360"/>
      </w:pPr>
      <w:rPr>
        <w:b/>
        <w:color w:val="000000" w:themeColor="text1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AE2EE5"/>
    <w:multiLevelType w:val="hybridMultilevel"/>
    <w:tmpl w:val="45E8461A"/>
    <w:lvl w:ilvl="0" w:tplc="851C1F3A">
      <w:start w:val="1"/>
      <w:numFmt w:val="lowerLetter"/>
      <w:lvlText w:val="%1)"/>
      <w:lvlJc w:val="left"/>
      <w:pPr>
        <w:ind w:left="720" w:hanging="360"/>
      </w:pPr>
      <w:rPr>
        <w:b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A93A33"/>
    <w:multiLevelType w:val="hybridMultilevel"/>
    <w:tmpl w:val="AF003914"/>
    <w:lvl w:ilvl="0" w:tplc="02DE461A">
      <w:numFmt w:val="bullet"/>
      <w:lvlText w:val=""/>
      <w:lvlJc w:val="left"/>
      <w:pPr>
        <w:ind w:left="810" w:hanging="360"/>
      </w:pPr>
      <w:rPr>
        <w:rFonts w:ascii="Wingdings" w:eastAsia="Times New Roman" w:hAnsi="Wingdings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7CD7299D"/>
    <w:multiLevelType w:val="hybridMultilevel"/>
    <w:tmpl w:val="5FAA52F8"/>
    <w:lvl w:ilvl="0" w:tplc="69A2F5F4">
      <w:start w:val="1"/>
      <w:numFmt w:val="lowerLetter"/>
      <w:lvlText w:val="%1)"/>
      <w:lvlJc w:val="left"/>
      <w:pPr>
        <w:ind w:left="810" w:hanging="360"/>
      </w:pPr>
      <w:rPr>
        <w:b/>
        <w:color w:val="000000" w:themeColor="text1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585" w:hanging="360"/>
      </w:pPr>
    </w:lvl>
    <w:lvl w:ilvl="2" w:tplc="0809001B" w:tentative="1">
      <w:start w:val="1"/>
      <w:numFmt w:val="lowerRoman"/>
      <w:lvlText w:val="%3."/>
      <w:lvlJc w:val="right"/>
      <w:pPr>
        <w:ind w:left="2305" w:hanging="180"/>
      </w:pPr>
    </w:lvl>
    <w:lvl w:ilvl="3" w:tplc="0809000F" w:tentative="1">
      <w:start w:val="1"/>
      <w:numFmt w:val="decimal"/>
      <w:lvlText w:val="%4."/>
      <w:lvlJc w:val="left"/>
      <w:pPr>
        <w:ind w:left="3025" w:hanging="360"/>
      </w:pPr>
    </w:lvl>
    <w:lvl w:ilvl="4" w:tplc="08090019" w:tentative="1">
      <w:start w:val="1"/>
      <w:numFmt w:val="lowerLetter"/>
      <w:lvlText w:val="%5."/>
      <w:lvlJc w:val="left"/>
      <w:pPr>
        <w:ind w:left="3745" w:hanging="360"/>
      </w:pPr>
    </w:lvl>
    <w:lvl w:ilvl="5" w:tplc="0809001B" w:tentative="1">
      <w:start w:val="1"/>
      <w:numFmt w:val="lowerRoman"/>
      <w:lvlText w:val="%6."/>
      <w:lvlJc w:val="right"/>
      <w:pPr>
        <w:ind w:left="4465" w:hanging="180"/>
      </w:pPr>
    </w:lvl>
    <w:lvl w:ilvl="6" w:tplc="0809000F" w:tentative="1">
      <w:start w:val="1"/>
      <w:numFmt w:val="decimal"/>
      <w:lvlText w:val="%7."/>
      <w:lvlJc w:val="left"/>
      <w:pPr>
        <w:ind w:left="5185" w:hanging="360"/>
      </w:pPr>
    </w:lvl>
    <w:lvl w:ilvl="7" w:tplc="08090019" w:tentative="1">
      <w:start w:val="1"/>
      <w:numFmt w:val="lowerLetter"/>
      <w:lvlText w:val="%8."/>
      <w:lvlJc w:val="left"/>
      <w:pPr>
        <w:ind w:left="5905" w:hanging="360"/>
      </w:pPr>
    </w:lvl>
    <w:lvl w:ilvl="8" w:tplc="0809001B" w:tentative="1">
      <w:start w:val="1"/>
      <w:numFmt w:val="lowerRoman"/>
      <w:lvlText w:val="%9."/>
      <w:lvlJc w:val="right"/>
      <w:pPr>
        <w:ind w:left="6625" w:hanging="180"/>
      </w:p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4"/>
  </w:num>
  <w:num w:numId="5">
    <w:abstractNumId w:val="0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TU3NzCysDS0MLZQ0lEKTi0uzszPAykwqQUAANTrzywAAAA="/>
  </w:docVars>
  <w:rsids>
    <w:rsidRoot w:val="00107C55"/>
    <w:rsid w:val="00036EDE"/>
    <w:rsid w:val="000533F9"/>
    <w:rsid w:val="00053C55"/>
    <w:rsid w:val="000627AC"/>
    <w:rsid w:val="000B27BA"/>
    <w:rsid w:val="00107C55"/>
    <w:rsid w:val="00123F48"/>
    <w:rsid w:val="00152B10"/>
    <w:rsid w:val="001C0A11"/>
    <w:rsid w:val="00281EF9"/>
    <w:rsid w:val="002B4A50"/>
    <w:rsid w:val="0031791B"/>
    <w:rsid w:val="00343EF8"/>
    <w:rsid w:val="003C352F"/>
    <w:rsid w:val="00493B88"/>
    <w:rsid w:val="004F573A"/>
    <w:rsid w:val="005151AC"/>
    <w:rsid w:val="0058769C"/>
    <w:rsid w:val="005F3571"/>
    <w:rsid w:val="006032BC"/>
    <w:rsid w:val="006851BF"/>
    <w:rsid w:val="006A6792"/>
    <w:rsid w:val="006B1294"/>
    <w:rsid w:val="0074755E"/>
    <w:rsid w:val="00793FEE"/>
    <w:rsid w:val="007B45B9"/>
    <w:rsid w:val="008105C1"/>
    <w:rsid w:val="00896943"/>
    <w:rsid w:val="008D6E63"/>
    <w:rsid w:val="00920CE6"/>
    <w:rsid w:val="00922C44"/>
    <w:rsid w:val="00960A12"/>
    <w:rsid w:val="009817E5"/>
    <w:rsid w:val="009B2E0C"/>
    <w:rsid w:val="00A111FA"/>
    <w:rsid w:val="00A5618B"/>
    <w:rsid w:val="00A96B1A"/>
    <w:rsid w:val="00B50272"/>
    <w:rsid w:val="00B53AB5"/>
    <w:rsid w:val="00B62D76"/>
    <w:rsid w:val="00B736F0"/>
    <w:rsid w:val="00BA2E4B"/>
    <w:rsid w:val="00BC1786"/>
    <w:rsid w:val="00CD5868"/>
    <w:rsid w:val="00D108B5"/>
    <w:rsid w:val="00D55013"/>
    <w:rsid w:val="00E04C86"/>
    <w:rsid w:val="00E20EEF"/>
    <w:rsid w:val="00EA60F4"/>
    <w:rsid w:val="00F27085"/>
    <w:rsid w:val="00F9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FE2F56-81CD-4503-B9A7-BD15BF87A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7C5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107C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07C55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gnkrckgcmsb">
    <w:name w:val="gnkrckgcmsb"/>
    <w:basedOn w:val="DefaultParagraphFont"/>
    <w:rsid w:val="00107C55"/>
  </w:style>
  <w:style w:type="character" w:customStyle="1" w:styleId="gnkrckgcmrb">
    <w:name w:val="gnkrckgcmrb"/>
    <w:basedOn w:val="DefaultParagraphFont"/>
    <w:rsid w:val="00107C55"/>
  </w:style>
  <w:style w:type="character" w:customStyle="1" w:styleId="gnkrckgcgsb">
    <w:name w:val="gnkrckgcgsb"/>
    <w:basedOn w:val="DefaultParagraphFont"/>
    <w:rsid w:val="00107C55"/>
  </w:style>
  <w:style w:type="paragraph" w:styleId="Header">
    <w:name w:val="header"/>
    <w:basedOn w:val="Normal"/>
    <w:link w:val="HeaderChar"/>
    <w:uiPriority w:val="99"/>
    <w:unhideWhenUsed/>
    <w:rsid w:val="00F949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49D7"/>
  </w:style>
  <w:style w:type="paragraph" w:styleId="Footer">
    <w:name w:val="footer"/>
    <w:basedOn w:val="Normal"/>
    <w:link w:val="FooterChar"/>
    <w:uiPriority w:val="99"/>
    <w:unhideWhenUsed/>
    <w:rsid w:val="00F949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49D7"/>
  </w:style>
  <w:style w:type="character" w:styleId="PlaceholderText">
    <w:name w:val="Placeholder Text"/>
    <w:basedOn w:val="DefaultParagraphFont"/>
    <w:uiPriority w:val="99"/>
    <w:semiHidden/>
    <w:rsid w:val="005151A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2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0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1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0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6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3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1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36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ar</dc:creator>
  <cp:keywords/>
  <dc:description/>
  <cp:lastModifiedBy>SIgar</cp:lastModifiedBy>
  <cp:revision>2</cp:revision>
  <dcterms:created xsi:type="dcterms:W3CDTF">2018-11-20T23:33:00Z</dcterms:created>
  <dcterms:modified xsi:type="dcterms:W3CDTF">2018-11-20T23:33:00Z</dcterms:modified>
</cp:coreProperties>
</file>